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Brosio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sio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9 Elmwood Ave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graybrosio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2040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